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7FDFC" w14:textId="77777777" w:rsidR="00D80776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usic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50076438" w14:textId="6B52424E" w:rsidR="00D80776" w:rsidRPr="003743A2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5F7FC5">
        <w:rPr>
          <w:rFonts w:ascii="Times New Roman" w:hAnsi="Times New Roman" w:cs="Times New Roman"/>
          <w:i/>
          <w:iCs/>
          <w:sz w:val="36"/>
          <w:szCs w:val="36"/>
        </w:rPr>
        <w:t>Vocal</w:t>
      </w: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 - </w:t>
      </w:r>
      <w:proofErr w:type="spellStart"/>
      <w:r w:rsidRPr="003743A2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74EB3A42" w:rsidR="00D83B2B" w:rsidRPr="00D83B2B" w:rsidRDefault="00D80776" w:rsidP="00D80776">
      <w:pPr>
        <w:spacing w:line="216" w:lineRule="auto"/>
        <w:rPr>
          <w:rFonts w:cstheme="minorHAnsi"/>
        </w:rPr>
      </w:pPr>
      <w:r w:rsidRPr="005E2CA9">
        <w:rPr>
          <w:rFonts w:cstheme="minorHAnsi"/>
        </w:rPr>
        <w:t>Whether your goal is a career in music, to transfer into a four-year university as a music major, or simply to further your musical skill and understanding, the MSJC music program welcomes you! As a college-trained musician, you can find careers in a wide variety of fields from teaching and performing to song-writing/composing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8AB3087" w14:textId="77777777" w:rsidR="00D80776" w:rsidRDefault="00D80776" w:rsidP="00D8077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usic A.A.-T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</w:p>
    <w:p w14:paraId="6A718C86" w14:textId="77777777" w:rsidR="00D80776" w:rsidRPr="00710008" w:rsidRDefault="00D80776" w:rsidP="00D80776">
      <w:pPr>
        <w:ind w:left="720"/>
        <w:rPr>
          <w:rFonts w:cstheme="minorHAnsi"/>
        </w:rPr>
      </w:pPr>
      <w:r w:rsidRPr="00710008">
        <w:rPr>
          <w:rFonts w:cstheme="minorHAnsi"/>
        </w:rPr>
        <w:t>Focus: Vocal, Instrumental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009A86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C4283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0EBB116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F1091">
        <w:rPr>
          <w:rFonts w:asciiTheme="minorHAnsi" w:hAnsiTheme="minorHAnsi" w:cstheme="minorHAnsi"/>
          <w:sz w:val="20"/>
          <w:szCs w:val="20"/>
        </w:rPr>
        <w:t>6</w:t>
      </w:r>
      <w:r w:rsidR="00C56D3C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5A9949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0910026">
                <wp:simplePos x="0" y="0"/>
                <wp:positionH relativeFrom="margin">
                  <wp:posOffset>118744</wp:posOffset>
                </wp:positionH>
                <wp:positionV relativeFrom="page">
                  <wp:posOffset>304324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39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16795A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8F30204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C56D3C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C4283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EADEB8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1310896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1232FF8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C4283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EA8BC57" w14:textId="77777777" w:rsidR="00584B49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HIST-111 or </w:t>
            </w:r>
          </w:p>
          <w:p w14:paraId="3E149C49" w14:textId="6553E5EE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7126CA8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37BC83B3" w14:textId="38DF1FCE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62D3F33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8261C21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798454FA" w14:textId="6912230F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4BCEF68" w14:textId="77D7E710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0C8513E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20B8434A" w14:textId="0FE177E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57C11A6D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llege Singers or</w:t>
            </w:r>
          </w:p>
          <w:p w14:paraId="57FA4267" w14:textId="261FB512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36D23F10" w14:textId="2972357A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C4283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D7A5D2B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3</w:t>
            </w:r>
          </w:p>
        </w:tc>
        <w:tc>
          <w:tcPr>
            <w:tcW w:w="5870" w:type="dxa"/>
          </w:tcPr>
          <w:p w14:paraId="411DA8EB" w14:textId="7A54F7E9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 Theory I</w:t>
            </w:r>
          </w:p>
        </w:tc>
        <w:tc>
          <w:tcPr>
            <w:tcW w:w="1313" w:type="dxa"/>
          </w:tcPr>
          <w:p w14:paraId="29E60E6C" w14:textId="28B795D0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14:paraId="5744937A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FEE9AF" w14:textId="7066D82B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57C6BB" w14:textId="25FB2342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75</w:t>
            </w:r>
          </w:p>
        </w:tc>
        <w:tc>
          <w:tcPr>
            <w:tcW w:w="5870" w:type="dxa"/>
          </w:tcPr>
          <w:p w14:paraId="7C6F937A" w14:textId="2E845486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ianship I</w:t>
            </w:r>
          </w:p>
        </w:tc>
        <w:tc>
          <w:tcPr>
            <w:tcW w:w="1313" w:type="dxa"/>
          </w:tcPr>
          <w:p w14:paraId="5F799B38" w14:textId="25AB5F57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C4283" w14:paraId="14478B8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DA8AE1" w14:textId="347FE0E8" w:rsidR="00CC4283" w:rsidRPr="005F109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color w:val="C00000"/>
              </w:rPr>
            </w:pPr>
            <w:r w:rsidRPr="005F109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0ED897" w14:textId="3A754B19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3F9806A0" w14:textId="40CEC44A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tcW w:w="1313" w:type="dxa"/>
          </w:tcPr>
          <w:p w14:paraId="464305EF" w14:textId="593C61D6" w:rsidR="00CC4283" w:rsidRPr="00CC4283" w:rsidRDefault="00C56D3C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</w:tbl>
    <w:p w14:paraId="0C0802D9" w14:textId="5C310F2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56D3C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C4283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83877DB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03571DB6" w14:textId="095AFFCD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401B7A34" w14:textId="03141CE4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A4F9E5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  <w:r w:rsidRPr="00CC4283">
              <w:rPr>
                <w:rFonts w:cs="Calibri"/>
                <w:color w:val="000000"/>
                <w:sz w:val="22"/>
                <w:szCs w:val="24"/>
              </w:rPr>
              <w:t xml:space="preserve"> or</w:t>
            </w:r>
          </w:p>
          <w:p w14:paraId="66A271EF" w14:textId="1513A056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2CFABB11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14:paraId="00F9BB57" w14:textId="29E73B0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794A019" w14:textId="26CFD901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EC4B8F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2BF84E52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6FE165EB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0FE92C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0828694A" w14:textId="3E71201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14E9DE4A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14:paraId="115C0398" w14:textId="6B0189F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12028B2E" w14:textId="35175EDE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39E0A0A8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C9F27B7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5BA2ADEA" w14:textId="2907FF11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tcW w:w="1313" w:type="dxa"/>
          </w:tcPr>
          <w:p w14:paraId="0AF6D1F0" w14:textId="44D575D7" w:rsidR="00CC4283" w:rsidRPr="00CC4283" w:rsidRDefault="00C56D3C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CC4283" w14:paraId="242A14E5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F5A35AC" w14:textId="796A1DA2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C9CD9F" w14:textId="6F59EC2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4</w:t>
            </w:r>
          </w:p>
        </w:tc>
        <w:tc>
          <w:tcPr>
            <w:tcW w:w="5870" w:type="dxa"/>
          </w:tcPr>
          <w:p w14:paraId="62E200D6" w14:textId="67C6760D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I</w:t>
            </w:r>
          </w:p>
        </w:tc>
        <w:tc>
          <w:tcPr>
            <w:tcW w:w="1313" w:type="dxa"/>
          </w:tcPr>
          <w:p w14:paraId="1346F4CD" w14:textId="43ABCCBB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5ED0D6A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D706669" w14:textId="76FFC7BC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C15C673" w14:textId="30D9ED03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76</w:t>
            </w:r>
          </w:p>
        </w:tc>
        <w:tc>
          <w:tcPr>
            <w:tcW w:w="5870" w:type="dxa"/>
          </w:tcPr>
          <w:p w14:paraId="4A6B10CE" w14:textId="3366661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ianship II</w:t>
            </w:r>
          </w:p>
        </w:tc>
        <w:tc>
          <w:tcPr>
            <w:tcW w:w="1313" w:type="dxa"/>
          </w:tcPr>
          <w:p w14:paraId="08707F50" w14:textId="7A66ECDF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329C1DD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C8E160" w14:textId="4D9E691D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17AE5A3" w14:textId="599A1E8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1</w:t>
            </w:r>
          </w:p>
        </w:tc>
        <w:tc>
          <w:tcPr>
            <w:tcW w:w="5870" w:type="dxa"/>
          </w:tcPr>
          <w:p w14:paraId="32C855D0" w14:textId="0891C9BC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Beginning Piano</w:t>
            </w:r>
          </w:p>
        </w:tc>
        <w:tc>
          <w:tcPr>
            <w:tcW w:w="1313" w:type="dxa"/>
          </w:tcPr>
          <w:p w14:paraId="4A90DDDC" w14:textId="5BF4D69C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BB8BCDA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Secondary School Teacher (B+)</w:t>
      </w:r>
    </w:p>
    <w:p w14:paraId="4931BD54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ians Instrumental (B, M)</w:t>
      </w:r>
    </w:p>
    <w:p w14:paraId="0279F374" w14:textId="77777777" w:rsid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 Therapy (B)</w:t>
      </w:r>
    </w:p>
    <w:p w14:paraId="24DA84FC" w14:textId="6DA588B2" w:rsidR="00605018" w:rsidRDefault="0067051E" w:rsidP="005F109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5F10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B719591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56D3C">
        <w:rPr>
          <w:b/>
          <w:bCs/>
          <w:i/>
          <w:iCs/>
          <w:sz w:val="24"/>
          <w:szCs w:val="24"/>
        </w:rPr>
        <w:t>4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F10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C4283" w:rsidRPr="00196E3C" w14:paraId="7EF67193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40AE12A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7F7AEC4" w14:textId="40665A00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1AEE4A89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770BBE7C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CCA29E1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179A7923" w14:textId="643A1877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1C25F3EE" w14:textId="030AB21E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16340" w14:paraId="1EE7567E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16340" w:rsidRPr="008E1CE1" w:rsidRDefault="00216340" w:rsidP="002163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DEACA2D" w14:textId="77777777" w:rsidR="00216340" w:rsidRDefault="00216340" w:rsidP="002163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535AF098" w14:textId="77777777" w:rsidR="00216340" w:rsidRDefault="00216340" w:rsidP="002163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62CCE5A9" w14:textId="77777777" w:rsidR="00216340" w:rsidRDefault="00216340" w:rsidP="002163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09994A1B" w14:textId="69937A8E" w:rsidR="00216340" w:rsidRPr="00CC4283" w:rsidRDefault="00216340" w:rsidP="002163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55D830A7" w14:textId="77777777" w:rsidR="00216340" w:rsidRDefault="00216340" w:rsidP="002163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1CF5F6A" w14:textId="77777777" w:rsidR="00216340" w:rsidRPr="00EB30EE" w:rsidRDefault="00216340" w:rsidP="002163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6B8C6329" w14:textId="77777777" w:rsidR="00216340" w:rsidRDefault="00216340" w:rsidP="002163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8BCA94D" w14:textId="03C50D31" w:rsidR="00216340" w:rsidRPr="00CC4283" w:rsidRDefault="00216340" w:rsidP="002163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58B7D15A" w14:textId="488F59D4" w:rsidR="00216340" w:rsidRPr="00CC4283" w:rsidRDefault="00216340" w:rsidP="002163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CC4283" w14:paraId="0C3C362B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BF4BB5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62125EC7" w14:textId="55C8510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20E40C93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14:paraId="75CAD893" w14:textId="67C338A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01E368E8" w14:textId="148A6969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2BFD0FE1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582F3AE0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3</w:t>
            </w:r>
          </w:p>
        </w:tc>
        <w:tc>
          <w:tcPr>
            <w:tcW w:w="5870" w:type="dxa"/>
          </w:tcPr>
          <w:p w14:paraId="275A0CDF" w14:textId="418C23B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II</w:t>
            </w:r>
          </w:p>
        </w:tc>
        <w:tc>
          <w:tcPr>
            <w:tcW w:w="1313" w:type="dxa"/>
          </w:tcPr>
          <w:p w14:paraId="44AC95D6" w14:textId="695C668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01BFD827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F81920E" w14:textId="585070AD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CD1E32" w14:textId="62E69BC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7</w:t>
            </w:r>
          </w:p>
        </w:tc>
        <w:tc>
          <w:tcPr>
            <w:tcW w:w="5870" w:type="dxa"/>
          </w:tcPr>
          <w:p w14:paraId="600C286C" w14:textId="32D0F349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usicianship III </w:t>
            </w:r>
          </w:p>
        </w:tc>
        <w:tc>
          <w:tcPr>
            <w:tcW w:w="1313" w:type="dxa"/>
          </w:tcPr>
          <w:p w14:paraId="4D77A348" w14:textId="6792858C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78620511" w14:textId="77777777" w:rsidTr="005F109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D3FF39" w14:textId="20FF8680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AF30A3F" w14:textId="367286B3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38DCE9E1" w14:textId="2046E75C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Applied Music: Voice (formerly Applied Music: Voice I)</w:t>
            </w:r>
          </w:p>
        </w:tc>
        <w:tc>
          <w:tcPr>
            <w:tcW w:w="1313" w:type="dxa"/>
          </w:tcPr>
          <w:p w14:paraId="0E053229" w14:textId="6030C925" w:rsidR="00CC4283" w:rsidRPr="00CC4283" w:rsidRDefault="00C56D3C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</w:tbl>
    <w:p w14:paraId="7212A20C" w14:textId="06F069B0" w:rsidR="00F76131" w:rsidRPr="009D61FA" w:rsidRDefault="00F76131" w:rsidP="00CC4283">
      <w:pPr>
        <w:spacing w:before="320" w:after="0" w:line="240" w:lineRule="auto"/>
        <w:ind w:left="115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56D3C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C4283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DBCD2A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52AA2F38" w14:textId="489599F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65E25DD8" w14:textId="0E748B01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C4283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16D136B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6250AC6D" w14:textId="06FBB64F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4BF3CCB4" w14:textId="3506262A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E4F543A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5BEEA7C8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523D8C7E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1643BFC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394AF44D" w14:textId="1D5E072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596D6942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14:paraId="0B8B04D1" w14:textId="556BE357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6F448D68" w14:textId="60D9D534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37EED3EA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EB075E9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647AE633" w14:textId="6BCC3FBC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tcW w:w="1313" w:type="dxa"/>
          </w:tcPr>
          <w:p w14:paraId="59DE1595" w14:textId="7E492EA0" w:rsidR="00CC4283" w:rsidRPr="00CC4283" w:rsidRDefault="00C56D3C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CC4283" w14:paraId="4B132028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C09D75E" w14:textId="2BE862C4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98152D" w14:textId="61F58E7E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4</w:t>
            </w:r>
          </w:p>
        </w:tc>
        <w:tc>
          <w:tcPr>
            <w:tcW w:w="5870" w:type="dxa"/>
          </w:tcPr>
          <w:p w14:paraId="75714C11" w14:textId="55769303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V</w:t>
            </w:r>
          </w:p>
        </w:tc>
        <w:tc>
          <w:tcPr>
            <w:tcW w:w="1313" w:type="dxa"/>
          </w:tcPr>
          <w:p w14:paraId="16801786" w14:textId="393B4B27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291A6CC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C58C60" w14:textId="0D21B8AC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0A723A8" w14:textId="602B42A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8</w:t>
            </w:r>
          </w:p>
        </w:tc>
        <w:tc>
          <w:tcPr>
            <w:tcW w:w="5870" w:type="dxa"/>
          </w:tcPr>
          <w:p w14:paraId="170FA346" w14:textId="151215A2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usicianship IV </w:t>
            </w:r>
          </w:p>
        </w:tc>
        <w:tc>
          <w:tcPr>
            <w:tcW w:w="1313" w:type="dxa"/>
          </w:tcPr>
          <w:p w14:paraId="4DF77398" w14:textId="7A9380C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6A71EC">
      <w:pPr>
        <w:spacing w:after="0"/>
        <w:ind w:left="45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A969B" w14:textId="77777777" w:rsidR="00310A7B" w:rsidRDefault="00310A7B" w:rsidP="00DF2F19">
      <w:pPr>
        <w:spacing w:after="0" w:line="240" w:lineRule="auto"/>
      </w:pPr>
      <w:r>
        <w:separator/>
      </w:r>
    </w:p>
  </w:endnote>
  <w:endnote w:type="continuationSeparator" w:id="0">
    <w:p w14:paraId="0235B6CF" w14:textId="77777777" w:rsidR="00310A7B" w:rsidRDefault="00310A7B" w:rsidP="00DF2F19">
      <w:pPr>
        <w:spacing w:after="0" w:line="240" w:lineRule="auto"/>
      </w:pPr>
      <w:r>
        <w:continuationSeparator/>
      </w:r>
    </w:p>
  </w:endnote>
  <w:endnote w:type="continuationNotice" w:id="1">
    <w:p w14:paraId="244D0340" w14:textId="77777777" w:rsidR="00310A7B" w:rsidRDefault="00310A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6B4F4" w14:textId="77777777" w:rsidR="00310A7B" w:rsidRDefault="00310A7B" w:rsidP="00DF2F19">
      <w:pPr>
        <w:spacing w:after="0" w:line="240" w:lineRule="auto"/>
      </w:pPr>
      <w:r>
        <w:separator/>
      </w:r>
    </w:p>
  </w:footnote>
  <w:footnote w:type="continuationSeparator" w:id="0">
    <w:p w14:paraId="50FAB1D4" w14:textId="77777777" w:rsidR="00310A7B" w:rsidRDefault="00310A7B" w:rsidP="00DF2F19">
      <w:pPr>
        <w:spacing w:after="0" w:line="240" w:lineRule="auto"/>
      </w:pPr>
      <w:r>
        <w:continuationSeparator/>
      </w:r>
    </w:p>
  </w:footnote>
  <w:footnote w:type="continuationNotice" w:id="1">
    <w:p w14:paraId="53A95319" w14:textId="77777777" w:rsidR="00310A7B" w:rsidRDefault="00310A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2632807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B430A3">
      <w:rPr>
        <w:rFonts w:ascii="Gill Sans MT" w:hAnsi="Gill Sans MT" w:cs="Times New Roman"/>
        <w:caps/>
        <w:sz w:val="40"/>
        <w:szCs w:val="40"/>
      </w:rPr>
      <w:t>2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B430A3">
      <w:rPr>
        <w:rFonts w:ascii="Gill Sans MT" w:hAnsi="Gill Sans MT" w:cs="Times New Roman"/>
        <w:caps/>
        <w:sz w:val="40"/>
        <w:szCs w:val="40"/>
      </w:rP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534475">
    <w:abstractNumId w:val="1"/>
  </w:num>
  <w:num w:numId="2" w16cid:durableId="388965229">
    <w:abstractNumId w:val="2"/>
  </w:num>
  <w:num w:numId="3" w16cid:durableId="1885822773">
    <w:abstractNumId w:val="3"/>
  </w:num>
  <w:num w:numId="4" w16cid:durableId="15132276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6795A"/>
    <w:rsid w:val="0017252B"/>
    <w:rsid w:val="001758B5"/>
    <w:rsid w:val="0019475E"/>
    <w:rsid w:val="00197394"/>
    <w:rsid w:val="001B29AE"/>
    <w:rsid w:val="002064A9"/>
    <w:rsid w:val="00216340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121D"/>
    <w:rsid w:val="002D63B6"/>
    <w:rsid w:val="002D7B78"/>
    <w:rsid w:val="002E71E3"/>
    <w:rsid w:val="00307264"/>
    <w:rsid w:val="00310A7B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015B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4B49"/>
    <w:rsid w:val="00594CEF"/>
    <w:rsid w:val="00596B4B"/>
    <w:rsid w:val="005A2743"/>
    <w:rsid w:val="005A29C0"/>
    <w:rsid w:val="005B393B"/>
    <w:rsid w:val="005B4EA9"/>
    <w:rsid w:val="005C0E4C"/>
    <w:rsid w:val="005F1091"/>
    <w:rsid w:val="005F7FC5"/>
    <w:rsid w:val="00603592"/>
    <w:rsid w:val="00605018"/>
    <w:rsid w:val="00622477"/>
    <w:rsid w:val="00623A98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1EC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6C21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18C7"/>
    <w:rsid w:val="00985BEE"/>
    <w:rsid w:val="009A0E08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30A3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56D3C"/>
    <w:rsid w:val="00C65BBA"/>
    <w:rsid w:val="00C9219D"/>
    <w:rsid w:val="00CA208C"/>
    <w:rsid w:val="00CA63F5"/>
    <w:rsid w:val="00CA78F7"/>
    <w:rsid w:val="00CC4283"/>
    <w:rsid w:val="00CD74E2"/>
    <w:rsid w:val="00D019E2"/>
    <w:rsid w:val="00D11CBC"/>
    <w:rsid w:val="00D218E3"/>
    <w:rsid w:val="00D46B6D"/>
    <w:rsid w:val="00D50659"/>
    <w:rsid w:val="00D8077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08C2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6A71E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3</Words>
  <Characters>2800</Characters>
  <Application>Microsoft Office Word</Application>
  <DocSecurity>0</DocSecurity>
  <Lines>215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S_AAT_CSUSM_Vocal</vt:lpstr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_AAT_CSUSM_Vocal</dc:title>
  <dc:subject/>
  <dc:creator>Rhonda Nishimoto</dc:creator>
  <cp:keywords/>
  <dc:description/>
  <cp:lastModifiedBy>Acts NINE</cp:lastModifiedBy>
  <cp:revision>7</cp:revision>
  <dcterms:created xsi:type="dcterms:W3CDTF">2021-03-01T19:04:00Z</dcterms:created>
  <dcterms:modified xsi:type="dcterms:W3CDTF">2022-05-03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